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0FC292" w14:textId="76C414F7" w:rsidR="00FD05A8" w:rsidRPr="005978C7" w:rsidRDefault="0089456B" w:rsidP="00FD05A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MX"/>
        </w:rPr>
        <w:t>Haz</w:t>
      </w:r>
      <w:r w:rsidR="0097772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MX"/>
        </w:rPr>
        <w:t>elwood</w:t>
      </w:r>
      <w:proofErr w:type="spellEnd"/>
      <w:r w:rsidR="0097772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MX"/>
        </w:rPr>
        <w:t xml:space="preserve"> Elementary </w:t>
      </w:r>
      <w:proofErr w:type="spellStart"/>
      <w:r w:rsidR="0097772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MX"/>
        </w:rPr>
        <w:t>School</w:t>
      </w:r>
      <w:proofErr w:type="spellEnd"/>
      <w:r w:rsidR="0097772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MX"/>
        </w:rPr>
        <w:t xml:space="preserve"> 202</w:t>
      </w:r>
      <w:r w:rsidR="008A22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MX"/>
        </w:rPr>
        <w:t>2</w:t>
      </w:r>
      <w:r w:rsidR="00424D5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MX"/>
        </w:rPr>
        <w:t>-202</w:t>
      </w:r>
      <w:r w:rsidR="008A22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MX"/>
        </w:rPr>
        <w:t>3</w:t>
      </w:r>
      <w:r w:rsidR="00365C5D" w:rsidRPr="005978C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MX"/>
        </w:rPr>
        <w:t xml:space="preserve">               </w:t>
      </w:r>
      <w:r w:rsidR="005978C7" w:rsidRPr="005978C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MX"/>
        </w:rPr>
        <w:t>Acuerdo Compacto de Padres / Estudiantes / Maestros</w:t>
      </w:r>
      <w:r w:rsidR="00FD05A8" w:rsidRPr="005978C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MX"/>
        </w:rPr>
        <w:t xml:space="preserve">     </w:t>
      </w:r>
      <w:r w:rsidR="00FD05A8" w:rsidRPr="005978C7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s-MX"/>
        </w:rPr>
        <w:t> </w:t>
      </w:r>
    </w:p>
    <w:p w14:paraId="68A80EAA" w14:textId="77777777" w:rsidR="00FD05A8" w:rsidRPr="005978C7" w:rsidRDefault="005978C7" w:rsidP="00FD05A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r w:rsidRPr="005978C7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val="es-MX"/>
        </w:rPr>
        <w:t xml:space="preserve">Meta de mejora de las escuelas del condado de </w:t>
      </w:r>
      <w:proofErr w:type="spellStart"/>
      <w:r w:rsidRPr="005978C7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val="es-MX"/>
        </w:rPr>
        <w:t>Haywood</w:t>
      </w:r>
      <w:proofErr w:type="spellEnd"/>
      <w:r w:rsidRPr="005978C7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val="es-MX"/>
        </w:rPr>
        <w:t>: mejorar la preparación profesional y universitaria para todos los estudiantes</w:t>
      </w:r>
      <w:r w:rsidR="005D7825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/>
        </w:rPr>
        <w:t xml:space="preserve"> </w:t>
      </w:r>
      <w:r w:rsidR="00FD05A8" w:rsidRPr="005978C7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lang w:val="es-MX"/>
        </w:rPr>
        <w:t>K - 5</w:t>
      </w:r>
    </w:p>
    <w:p w14:paraId="12476F5F" w14:textId="77777777" w:rsidR="00FD05A8" w:rsidRPr="00B130D0" w:rsidRDefault="00FD05A8" w:rsidP="00FD05A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MX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5"/>
        <w:gridCol w:w="13728"/>
      </w:tblGrid>
      <w:tr w:rsidR="00FD05A8" w:rsidRPr="00424D59" w14:paraId="1300646F" w14:textId="77777777" w:rsidTr="00365C5D">
        <w:trPr>
          <w:cantSplit/>
          <w:trHeight w:val="1134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textDirection w:val="tbRl"/>
            <w:vAlign w:val="center"/>
            <w:hideMark/>
          </w:tcPr>
          <w:p w14:paraId="59883A4B" w14:textId="77777777" w:rsidR="00FD05A8" w:rsidRPr="005978C7" w:rsidRDefault="005978C7" w:rsidP="005978C7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sz w:val="18"/>
                <w:szCs w:val="18"/>
                <w:lang w:val="es-MX"/>
              </w:rPr>
              <w:t xml:space="preserve">Acuerdo de los 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val="es-MX"/>
              </w:rPr>
              <w:t>P</w:t>
            </w:r>
            <w:r w:rsidRPr="005978C7">
              <w:rPr>
                <w:rFonts w:ascii="Arial" w:eastAsia="Times New Roman" w:hAnsi="Arial" w:cs="Arial"/>
                <w:b/>
                <w:bCs/>
                <w:sz w:val="18"/>
                <w:szCs w:val="18"/>
                <w:lang w:val="es-MX"/>
              </w:rPr>
              <w:t>adres</w:t>
            </w:r>
          </w:p>
        </w:tc>
        <w:tc>
          <w:tcPr>
            <w:tcW w:w="13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5A314495" w14:textId="7F06F84C" w:rsidR="005978C7" w:rsidRPr="0046770A" w:rsidRDefault="0046770A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  <w:lang w:val="es-MX"/>
              </w:rPr>
            </w:pPr>
            <w:r w:rsidRPr="0046770A"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  <w:lang w:val="es-MX"/>
              </w:rPr>
              <w:t xml:space="preserve">Como un </w:t>
            </w:r>
            <w:r w:rsidRPr="0046770A"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  <w:u w:val="single"/>
                <w:lang w:val="es-MX"/>
              </w:rPr>
              <w:t>padre</w:t>
            </w:r>
            <w:r w:rsidRPr="0046770A"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  <w:lang w:val="es-MX"/>
              </w:rPr>
              <w:t xml:space="preserve"> </w:t>
            </w:r>
            <w:r w:rsidR="00F2089D">
              <w:rPr>
                <w:rFonts w:ascii="Arial" w:eastAsia="Times New Roman" w:hAnsi="Arial" w:cs="Arial"/>
                <w:b/>
                <w:bCs/>
                <w:i/>
                <w:color w:val="000000"/>
                <w:sz w:val="16"/>
                <w:szCs w:val="16"/>
                <w:lang w:val="es-MX"/>
              </w:rPr>
              <w:t>voy a:</w:t>
            </w:r>
          </w:p>
          <w:p w14:paraId="2F20F334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• Establecer un tiempo y espacio para la tarea, leer con mi hijo y revisar la tarea de mi hijo y las comunicaciones escolares a diario.</w:t>
            </w:r>
          </w:p>
          <w:p w14:paraId="1E1EDB06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• Priorice la tarea y el tiempo de lectura sobre las actividades extracurriculares.</w:t>
            </w:r>
          </w:p>
          <w:p w14:paraId="20C53373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• Me comprometo a leer con mi hijo todas las noches, los fines de semana, las vacaciones y las vacaciones escolares.</w:t>
            </w:r>
          </w:p>
          <w:p w14:paraId="48537414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• Ver que mi hijo esté en la escuela todos los días y a tiempo.</w:t>
            </w:r>
          </w:p>
          <w:p w14:paraId="44991109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• Apoyar a mi hijo en el logro de sus metas personales y académicas.</w:t>
            </w:r>
          </w:p>
          <w:p w14:paraId="3F2F6415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• Usar juegos académicos y estrategias que el maestro envía a casa para mejorar las habilidades de lectura y matemáticas de mi hijo.</w:t>
            </w:r>
          </w:p>
          <w:p w14:paraId="181F3CFE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• Explorar y usar los recursos de Internet provistos en nuestro sitio web de HES.</w:t>
            </w:r>
          </w:p>
          <w:p w14:paraId="01739B11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 xml:space="preserve">• Participación / voluntariado en actividades escolares como Open House, STEM </w:t>
            </w:r>
            <w:proofErr w:type="spellStart"/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Fair</w:t>
            </w:r>
            <w:proofErr w:type="spellEnd"/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 xml:space="preserve">, </w:t>
            </w:r>
            <w:proofErr w:type="spellStart"/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Literacy</w:t>
            </w:r>
            <w:proofErr w:type="spellEnd"/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 xml:space="preserve"> </w:t>
            </w:r>
            <w:proofErr w:type="spellStart"/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Night</w:t>
            </w:r>
            <w:proofErr w:type="spellEnd"/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, conferencias dirigidas por estudiantes, eventos patrocinados por PTO</w:t>
            </w:r>
          </w:p>
          <w:p w14:paraId="4B1096E5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</w:pPr>
          </w:p>
          <w:p w14:paraId="5679A01D" w14:textId="77777777" w:rsidR="00FD05A8" w:rsidRPr="005978C7" w:rsidRDefault="005978C7" w:rsidP="005978C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es-MX"/>
              </w:rPr>
              <w:t>Firma del padre / tutor ____________________________________ Fecha _____________</w:t>
            </w:r>
          </w:p>
        </w:tc>
      </w:tr>
      <w:tr w:rsidR="00FD05A8" w:rsidRPr="00FD05A8" w14:paraId="0FF1C6E7" w14:textId="77777777" w:rsidTr="00365C5D">
        <w:trPr>
          <w:cantSplit/>
          <w:trHeight w:val="1134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textDirection w:val="tbRl"/>
            <w:vAlign w:val="center"/>
            <w:hideMark/>
          </w:tcPr>
          <w:p w14:paraId="1119BF62" w14:textId="77777777" w:rsidR="00FD05A8" w:rsidRPr="005978C7" w:rsidRDefault="005978C7" w:rsidP="005978C7">
            <w:pPr>
              <w:spacing w:after="0" w:line="240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MX"/>
              </w:rPr>
              <w:t xml:space="preserve">Acuerdo de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MX"/>
              </w:rPr>
              <w:t>E</w:t>
            </w: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MX"/>
              </w:rPr>
              <w:t>studiante</w:t>
            </w:r>
          </w:p>
        </w:tc>
        <w:tc>
          <w:tcPr>
            <w:tcW w:w="13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23CFC9E7" w14:textId="4E48F114" w:rsidR="005978C7" w:rsidRPr="005978C7" w:rsidRDefault="0046770A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46770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 xml:space="preserve">Como un </w:t>
            </w:r>
            <w:r w:rsidRPr="0046770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u w:val="single"/>
                <w:lang w:val="es-MX"/>
              </w:rPr>
              <w:t>estudiante</w:t>
            </w:r>
            <w:r w:rsidRPr="0046770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voy a</w:t>
            </w:r>
            <w:r w:rsidR="00EC4091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:</w:t>
            </w:r>
          </w:p>
          <w:p w14:paraId="75815857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Asistir a la escuela todos los días y llegar a tiempo.</w:t>
            </w:r>
          </w:p>
          <w:p w14:paraId="7E26EEFF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Esté preparado todos los días con la tarea completa, lápices, papel y otras herramientas para aprender.</w:t>
            </w:r>
          </w:p>
          <w:p w14:paraId="36ABB455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Siempre hago mi mejor esfuerzo en mi trabajo.</w:t>
            </w:r>
          </w:p>
          <w:p w14:paraId="7431F8EB" w14:textId="77777777" w:rsid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</w:p>
          <w:p w14:paraId="3C27399F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PONGA PRIMERO LO PRIMERO en:</w:t>
            </w:r>
          </w:p>
          <w:p w14:paraId="47DA521E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Priorice la tarea y el tiempo de lectura sobre las actividades extracurriculares.</w:t>
            </w:r>
          </w:p>
          <w:p w14:paraId="1D8D1C12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Comprométase con la lectura nocturna y la lectura los fines de semana, días festivos y vacaciones escolares.</w:t>
            </w:r>
          </w:p>
          <w:p w14:paraId="497AA9D7" w14:textId="77777777" w:rsid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</w:p>
          <w:p w14:paraId="01D28C01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COMIENCE CON EL FIN EN MENTE por:</w:t>
            </w:r>
          </w:p>
          <w:p w14:paraId="0551AF40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Estableciendo metas académicas y personales, identificando los pasos para alcanzar mis metas y monitoreando mi progreso hacia el logro de las metas.</w:t>
            </w:r>
          </w:p>
          <w:p w14:paraId="29BCD629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Usar las actividades y estrategias que mi maestra envía a casa para mejorar mis habilidades de lectura y matemáticas.</w:t>
            </w:r>
          </w:p>
          <w:p w14:paraId="4C70BE4C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</w:p>
          <w:p w14:paraId="1C414B48" w14:textId="77777777" w:rsidR="00FD05A8" w:rsidRPr="00365C5D" w:rsidRDefault="005978C7" w:rsidP="005978C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Firma del estudiante _______________________________________ Fecha ______________</w:t>
            </w:r>
          </w:p>
        </w:tc>
      </w:tr>
      <w:tr w:rsidR="00FD05A8" w:rsidRPr="00FD05A8" w14:paraId="30BB14B1" w14:textId="77777777" w:rsidTr="00365C5D">
        <w:trPr>
          <w:cantSplit/>
          <w:trHeight w:val="1134"/>
        </w:trPr>
        <w:tc>
          <w:tcPr>
            <w:tcW w:w="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textDirection w:val="tbRl"/>
            <w:vAlign w:val="center"/>
            <w:hideMark/>
          </w:tcPr>
          <w:p w14:paraId="496832CE" w14:textId="77777777" w:rsidR="00FD05A8" w:rsidRPr="005978C7" w:rsidRDefault="005978C7" w:rsidP="005978C7">
            <w:pPr>
              <w:spacing w:after="0" w:line="240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MX"/>
              </w:rPr>
              <w:t xml:space="preserve">Acuerdo del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MX"/>
              </w:rPr>
              <w:t>M</w:t>
            </w:r>
            <w:r w:rsidRPr="005978C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s-MX"/>
              </w:rPr>
              <w:t>aestro</w:t>
            </w:r>
          </w:p>
        </w:tc>
        <w:tc>
          <w:tcPr>
            <w:tcW w:w="137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3D71ED17" w14:textId="24AE503D" w:rsidR="005978C7" w:rsidRPr="005978C7" w:rsidRDefault="0046770A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Como un profesor</w:t>
            </w:r>
            <w:r w:rsidR="00EC4091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voy a</w:t>
            </w:r>
            <w:r w:rsidR="00EC4091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:</w:t>
            </w:r>
          </w:p>
          <w:p w14:paraId="56A1668B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Diferenciar la instrucción según las necesidades de mis alumnos.</w:t>
            </w:r>
          </w:p>
          <w:p w14:paraId="08E7BE83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PONGA PRIMERO LO PRIMERO en:</w:t>
            </w:r>
          </w:p>
          <w:p w14:paraId="3D845D2A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Modelar y enseñar hábitos de liderazgo para promover los principios de los 7 Hábitos.</w:t>
            </w:r>
          </w:p>
          <w:p w14:paraId="19F6E93B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Comuníquese regularmente con los padres a través de boletines informativos, actualizaciones web, llamadas telefónicas, agendas, portal para padres y conferencias dirigidas por los estudiantes.</w:t>
            </w:r>
          </w:p>
          <w:p w14:paraId="305E2F29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COMIENCE CON EL FIN EN MENTE por:</w:t>
            </w:r>
          </w:p>
          <w:p w14:paraId="2844109D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Brindar asistencia y recursos a los padres para que puedan entender y ayudar a sus hijos con las tareas escolares.</w:t>
            </w:r>
          </w:p>
          <w:p w14:paraId="563E0CE8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Ayudar a los estudiantes a desarrollar y monitorear metas y datos para enfocarse en mejorar las habilidades en lectura y matemáticas.</w:t>
            </w:r>
          </w:p>
          <w:p w14:paraId="25821120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SINERGIZAR por:</w:t>
            </w:r>
          </w:p>
          <w:p w14:paraId="09D7C13C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Compartir estrategias prácticas de lectura y matemática, materiales de apoyo y recursos web con las familias.</w:t>
            </w:r>
          </w:p>
          <w:p w14:paraId="351CCEA6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Ayudar a los estudiantes a elegir "libros correctos" para tareas de lectura nocturnas y monitoreo de registros de lectura.</w:t>
            </w:r>
          </w:p>
          <w:p w14:paraId="2D308475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  <w:t>• Trabajar con las familias para identificar los pasos para ayudar a TODOS los estudiantes a progresar y alcanzar el éxito.</w:t>
            </w:r>
          </w:p>
          <w:p w14:paraId="3956414A" w14:textId="77777777" w:rsidR="005978C7" w:rsidRPr="005978C7" w:rsidRDefault="005978C7" w:rsidP="005978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val="es-MX"/>
              </w:rPr>
            </w:pPr>
            <w:bookmarkStart w:id="0" w:name="_GoBack"/>
            <w:bookmarkEnd w:id="0"/>
          </w:p>
          <w:p w14:paraId="3D1383FB" w14:textId="5B653C18" w:rsidR="00FD05A8" w:rsidRPr="00365C5D" w:rsidRDefault="005978C7" w:rsidP="005978C7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Firma del maestro ________________________________________ </w:t>
            </w:r>
            <w:proofErr w:type="spellStart"/>
            <w:proofErr w:type="gramStart"/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Fecha</w:t>
            </w:r>
            <w:proofErr w:type="spellEnd"/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r w:rsidR="008A221C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 </w:t>
            </w:r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_</w:t>
            </w:r>
            <w:proofErr w:type="gramEnd"/>
            <w:r w:rsidRPr="005978C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________________</w:t>
            </w:r>
          </w:p>
        </w:tc>
      </w:tr>
    </w:tbl>
    <w:p w14:paraId="1415A258" w14:textId="77777777" w:rsidR="00FD05A8" w:rsidRPr="005978C7" w:rsidRDefault="00FD05A8" w:rsidP="00FD05A8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MX"/>
        </w:rPr>
      </w:pPr>
      <w:r w:rsidRPr="005978C7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  <w:lang w:val="es-MX"/>
        </w:rPr>
        <w:t xml:space="preserve">** </w:t>
      </w:r>
      <w:r w:rsidR="005978C7" w:rsidRPr="005978C7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  <w:lang w:val="es-MX"/>
        </w:rPr>
        <w:t xml:space="preserve">Utilice las Áreas de Enfoque de Nivel de Grado adjuntas para Lectura y Matemáticas para determinar objetivos específicos de destrezas fundamentales para el nivel de grado de su </w:t>
      </w:r>
      <w:proofErr w:type="gramStart"/>
      <w:r w:rsidR="005978C7" w:rsidRPr="005978C7">
        <w:rPr>
          <w:rFonts w:ascii="Calibri" w:eastAsia="Times New Roman" w:hAnsi="Calibri" w:cs="Calibri"/>
          <w:b/>
          <w:bCs/>
          <w:i/>
          <w:iCs/>
          <w:color w:val="000000"/>
          <w:sz w:val="18"/>
          <w:szCs w:val="18"/>
          <w:lang w:val="es-MX"/>
        </w:rPr>
        <w:t>hijo.</w:t>
      </w:r>
      <w:r w:rsidR="005978C7" w:rsidRPr="005978C7">
        <w:rPr>
          <w:rFonts w:ascii="Calibri" w:eastAsia="Times New Roman" w:hAnsi="Calibri" w:cs="Calibri"/>
          <w:b/>
          <w:bCs/>
          <w:color w:val="000000"/>
          <w:sz w:val="18"/>
          <w:szCs w:val="18"/>
          <w:lang w:val="es-MX"/>
        </w:rPr>
        <w:t>*</w:t>
      </w:r>
      <w:proofErr w:type="gramEnd"/>
      <w:r w:rsidR="005978C7" w:rsidRPr="005978C7">
        <w:rPr>
          <w:rFonts w:ascii="Calibri" w:eastAsia="Times New Roman" w:hAnsi="Calibri" w:cs="Calibri"/>
          <w:b/>
          <w:bCs/>
          <w:color w:val="000000"/>
          <w:sz w:val="18"/>
          <w:szCs w:val="18"/>
          <w:lang w:val="es-MX"/>
        </w:rPr>
        <w:t>*</w:t>
      </w:r>
    </w:p>
    <w:p w14:paraId="1D01CDDB" w14:textId="77777777" w:rsidR="006A122A" w:rsidRDefault="00B130D0" w:rsidP="00D25EA4">
      <w:pPr>
        <w:spacing w:after="200" w:line="240" w:lineRule="auto"/>
        <w:jc w:val="center"/>
      </w:pPr>
      <w:proofErr w:type="spellStart"/>
      <w:r w:rsidRPr="00B130D0">
        <w:rPr>
          <w:rFonts w:ascii="Calibri" w:eastAsia="Times New Roman" w:hAnsi="Calibri" w:cs="Calibri"/>
          <w:b/>
          <w:bCs/>
          <w:color w:val="000000"/>
          <w:sz w:val="18"/>
          <w:szCs w:val="18"/>
        </w:rPr>
        <w:t>Información</w:t>
      </w:r>
      <w:proofErr w:type="spellEnd"/>
      <w:r w:rsidRPr="00B130D0">
        <w:rPr>
          <w:rFonts w:ascii="Calibri" w:eastAsia="Times New Roman" w:hAnsi="Calibri" w:cs="Calibri"/>
          <w:b/>
          <w:bCs/>
          <w:color w:val="000000"/>
          <w:sz w:val="18"/>
          <w:szCs w:val="18"/>
        </w:rPr>
        <w:t xml:space="preserve"> del </w:t>
      </w:r>
      <w:proofErr w:type="spellStart"/>
      <w:r w:rsidRPr="00B130D0">
        <w:rPr>
          <w:rFonts w:ascii="Calibri" w:eastAsia="Times New Roman" w:hAnsi="Calibri" w:cs="Calibri"/>
          <w:b/>
          <w:bCs/>
          <w:color w:val="000000"/>
          <w:sz w:val="18"/>
          <w:szCs w:val="18"/>
        </w:rPr>
        <w:t>contacto</w:t>
      </w:r>
      <w:proofErr w:type="spellEnd"/>
      <w:r w:rsidR="00FD05A8" w:rsidRPr="00FD05A8">
        <w:rPr>
          <w:rFonts w:ascii="Calibri" w:eastAsia="Times New Roman" w:hAnsi="Calibri" w:cs="Calibri"/>
          <w:b/>
          <w:bCs/>
          <w:color w:val="000000"/>
          <w:sz w:val="18"/>
          <w:szCs w:val="18"/>
        </w:rPr>
        <w:t xml:space="preserve">:   Hazelwood Elementary School   828-456-2406        </w:t>
      </w:r>
      <w:r w:rsidR="00FD05A8" w:rsidRPr="00FD05A8">
        <w:rPr>
          <w:rFonts w:ascii="Roboto" w:eastAsia="Times New Roman" w:hAnsi="Roboto" w:cs="Times New Roman"/>
          <w:b/>
          <w:bCs/>
          <w:color w:val="006621"/>
          <w:sz w:val="21"/>
          <w:szCs w:val="21"/>
          <w:shd w:val="clear" w:color="auto" w:fill="FFFFFF"/>
        </w:rPr>
        <w:t>hes.haywood.k12.nc.us</w:t>
      </w:r>
    </w:p>
    <w:sectPr w:rsidR="006A122A" w:rsidSect="00365C5D">
      <w:pgSz w:w="15840" w:h="12240" w:orient="landscape"/>
      <w:pgMar w:top="576" w:right="720" w:bottom="57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702656"/>
    <w:multiLevelType w:val="multilevel"/>
    <w:tmpl w:val="D5E2C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845A44"/>
    <w:multiLevelType w:val="multilevel"/>
    <w:tmpl w:val="4978D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D703ACA"/>
    <w:multiLevelType w:val="multilevel"/>
    <w:tmpl w:val="16B22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0D8669E"/>
    <w:multiLevelType w:val="multilevel"/>
    <w:tmpl w:val="27184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BA40A6"/>
    <w:multiLevelType w:val="multilevel"/>
    <w:tmpl w:val="C0786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DB7903"/>
    <w:multiLevelType w:val="multilevel"/>
    <w:tmpl w:val="5656A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2A3364"/>
    <w:multiLevelType w:val="multilevel"/>
    <w:tmpl w:val="7E82B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236056"/>
    <w:multiLevelType w:val="multilevel"/>
    <w:tmpl w:val="3CE0A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DF95599"/>
    <w:multiLevelType w:val="multilevel"/>
    <w:tmpl w:val="13169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AFA35CC"/>
    <w:multiLevelType w:val="multilevel"/>
    <w:tmpl w:val="1AC8D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332DDC"/>
    <w:multiLevelType w:val="multilevel"/>
    <w:tmpl w:val="0DFE4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4"/>
  </w:num>
  <w:num w:numId="3">
    <w:abstractNumId w:val="10"/>
  </w:num>
  <w:num w:numId="4">
    <w:abstractNumId w:val="8"/>
  </w:num>
  <w:num w:numId="5">
    <w:abstractNumId w:val="9"/>
  </w:num>
  <w:num w:numId="6">
    <w:abstractNumId w:val="2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es-MX" w:vendorID="64" w:dllVersion="6" w:nlCheck="1" w:checkStyle="0"/>
  <w:activeWritingStyle w:appName="MSWord" w:lang="es-MX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bU0NTQ0NDAyMDdQ0lEKTi0uzszPAykwrAUAdPQJtSwAAAA="/>
  </w:docVars>
  <w:rsids>
    <w:rsidRoot w:val="00FD05A8"/>
    <w:rsid w:val="00253EA9"/>
    <w:rsid w:val="00345868"/>
    <w:rsid w:val="00365C5D"/>
    <w:rsid w:val="00424D59"/>
    <w:rsid w:val="0046770A"/>
    <w:rsid w:val="00470CC0"/>
    <w:rsid w:val="005978C7"/>
    <w:rsid w:val="005D7825"/>
    <w:rsid w:val="006A122A"/>
    <w:rsid w:val="007B7394"/>
    <w:rsid w:val="0084475C"/>
    <w:rsid w:val="0089456B"/>
    <w:rsid w:val="008A221C"/>
    <w:rsid w:val="00944DC1"/>
    <w:rsid w:val="0097772D"/>
    <w:rsid w:val="00B130D0"/>
    <w:rsid w:val="00BD024D"/>
    <w:rsid w:val="00D25EA4"/>
    <w:rsid w:val="00EC4091"/>
    <w:rsid w:val="00F2089D"/>
    <w:rsid w:val="00FD0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EBDB1"/>
  <w15:docId w15:val="{F83BFDF9-8186-4CA4-B67B-A05B16700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D02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2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59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3376">
          <w:marLeft w:val="3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C6534F0900744B9FEBC7EA7017F10C" ma:contentTypeVersion="10" ma:contentTypeDescription="Create a new document." ma:contentTypeScope="" ma:versionID="a90da1988b9858720da8dfe2867a56e6">
  <xsd:schema xmlns:xsd="http://www.w3.org/2001/XMLSchema" xmlns:xs="http://www.w3.org/2001/XMLSchema" xmlns:p="http://schemas.microsoft.com/office/2006/metadata/properties" xmlns:ns3="ce32f0ea-ece7-4201-ad7a-fafe965c8b73" targetNamespace="http://schemas.microsoft.com/office/2006/metadata/properties" ma:root="true" ma:fieldsID="367e8926205c65e399f45ace22966084" ns3:_="">
    <xsd:import namespace="ce32f0ea-ece7-4201-ad7a-fafe965c8b7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2f0ea-ece7-4201-ad7a-fafe965c8b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BAB8EDE-6391-4EE8-BB32-31191D1E64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32f0ea-ece7-4201-ad7a-fafe965c8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18F27F-4546-4703-B113-5507E045EA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C9FE5F-E384-452B-AC55-0BFCEB06693A}">
  <ds:schemaRefs>
    <ds:schemaRef ds:uri="ce32f0ea-ece7-4201-ad7a-fafe965c8b73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2</Words>
  <Characters>303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ywood County Schools</Company>
  <LinksUpToDate>false</LinksUpToDate>
  <CharactersWithSpaces>3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cky Pope</dc:creator>
  <cp:lastModifiedBy>Susanne Cauley</cp:lastModifiedBy>
  <cp:revision>2</cp:revision>
  <cp:lastPrinted>2022-08-17T12:58:00Z</cp:lastPrinted>
  <dcterms:created xsi:type="dcterms:W3CDTF">2022-08-17T13:38:00Z</dcterms:created>
  <dcterms:modified xsi:type="dcterms:W3CDTF">2022-08-17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C6534F0900744B9FEBC7EA7017F10C</vt:lpwstr>
  </property>
</Properties>
</file>